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5FEFEB" w14:textId="69C413CC" w:rsidR="001E1DAF" w:rsidRPr="00834946" w:rsidRDefault="001E1DAF" w:rsidP="007D6161">
      <w:pPr>
        <w:pStyle w:val="CRCoverPage"/>
        <w:rPr>
          <w:rFonts w:hint="eastAsia"/>
          <w:b/>
          <w:bCs/>
          <w:sz w:val="24"/>
          <w:lang w:val="en-CN" w:eastAsia="zh-CN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3D41BC">
        <w:rPr>
          <w:rFonts w:cs="Arial" w:hint="eastAsia"/>
          <w:b/>
          <w:sz w:val="24"/>
          <w:lang w:val="en-US" w:eastAsia="zh-CN"/>
        </w:rPr>
        <w:t>3</w:t>
      </w:r>
      <w:r w:rsidR="0078107A">
        <w:rPr>
          <w:rFonts w:cs="Arial" w:hint="eastAsia"/>
          <w:b/>
          <w:sz w:val="24"/>
          <w:lang w:val="en-US" w:eastAsia="zh-CN"/>
        </w:rPr>
        <w:t>2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CB62BB">
        <w:rPr>
          <w:rFonts w:cs="Arial"/>
          <w:b/>
          <w:sz w:val="24"/>
          <w:lang w:val="en-US"/>
        </w:rPr>
        <w:t xml:space="preserve">                      </w:t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 w:rsidR="00834946" w:rsidRPr="00834946">
        <w:rPr>
          <w:b/>
          <w:bCs/>
          <w:sz w:val="24"/>
          <w:lang w:val="en-CN"/>
        </w:rPr>
        <w:t>Dallas, USA, Nov. 17</w:t>
      </w:r>
      <w:r w:rsidR="00834946" w:rsidRPr="00834946">
        <w:rPr>
          <w:b/>
          <w:bCs/>
          <w:sz w:val="24"/>
          <w:vertAlign w:val="superscript"/>
          <w:lang w:val="en-CN"/>
        </w:rPr>
        <w:t>th</w:t>
      </w:r>
      <w:r w:rsidR="00834946" w:rsidRPr="00834946">
        <w:rPr>
          <w:b/>
          <w:bCs/>
          <w:sz w:val="24"/>
          <w:lang w:val="en-CN"/>
        </w:rPr>
        <w:t>-21</w:t>
      </w:r>
      <w:r w:rsidR="00834946" w:rsidRPr="00834946">
        <w:rPr>
          <w:b/>
          <w:bCs/>
          <w:sz w:val="24"/>
          <w:vertAlign w:val="superscript"/>
          <w:lang w:val="en-CN"/>
        </w:rPr>
        <w:t>st</w:t>
      </w:r>
      <w:r w:rsidR="00834946" w:rsidRPr="00834946">
        <w:rPr>
          <w:b/>
          <w:bCs/>
          <w:sz w:val="24"/>
          <w:lang w:val="en-CN"/>
        </w:rPr>
        <w:t xml:space="preserve">  </w:t>
      </w:r>
    </w:p>
    <w:p w14:paraId="0D5F186C" w14:textId="77777777" w:rsidR="008C7BCF" w:rsidRPr="00C5506D" w:rsidRDefault="008C7BCF" w:rsidP="008C7BCF">
      <w:pPr>
        <w:pStyle w:val="CRCoverPage"/>
        <w:outlineLvl w:val="0"/>
        <w:rPr>
          <w:rFonts w:hint="eastAsia"/>
          <w:b/>
          <w:sz w:val="24"/>
          <w:lang w:val="en-US" w:eastAsia="zh-CN"/>
        </w:rPr>
      </w:pPr>
    </w:p>
    <w:p w14:paraId="1438A2BB" w14:textId="74067AB3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6A30A6">
        <w:rPr>
          <w:rFonts w:ascii="Arial" w:eastAsia="MS Mincho" w:hAnsi="Arial" w:cs="Arial"/>
          <w:b/>
          <w:bCs/>
          <w:sz w:val="24"/>
          <w:lang w:eastAsia="en-US"/>
        </w:rPr>
        <w:t>4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79B38309" w:rsidR="008C7BCF" w:rsidRPr="003173B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SimSun" w:eastAsia="SimSun" w:hAnsi="SimSun" w:cs="SimSun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hAnsi="Arial" w:cs="Arial"/>
          <w:b/>
          <w:bCs/>
          <w:sz w:val="24"/>
          <w:lang w:eastAsia="en-US"/>
        </w:rPr>
        <w:t>Apple</w:t>
      </w:r>
      <w:r w:rsidR="003173BB">
        <w:rPr>
          <w:rFonts w:ascii="Arial" w:hAnsi="Arial" w:cs="Arial"/>
          <w:b/>
          <w:bCs/>
          <w:sz w:val="24"/>
          <w:lang w:eastAsia="zh-CN"/>
        </w:rPr>
        <w:t xml:space="preserve"> (Rapporteur)</w:t>
      </w:r>
    </w:p>
    <w:p w14:paraId="13B6A614" w14:textId="74B0816B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 xml:space="preserve">Open issues on Rel-19 </w:t>
      </w:r>
      <w:r w:rsidR="00E539C9">
        <w:rPr>
          <w:rFonts w:ascii="Arial" w:hAnsi="Arial" w:cs="Arial"/>
          <w:b/>
          <w:bCs/>
          <w:sz w:val="24"/>
          <w:lang w:eastAsia="en-US"/>
        </w:rPr>
        <w:t>LPWUS</w:t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 xml:space="preserve"> 38.3</w:t>
      </w:r>
      <w:r w:rsidR="00E539C9">
        <w:rPr>
          <w:rFonts w:ascii="Arial" w:hAnsi="Arial" w:cs="Arial"/>
          <w:b/>
          <w:bCs/>
          <w:sz w:val="24"/>
          <w:lang w:eastAsia="en-US"/>
        </w:rPr>
        <w:t>21</w:t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 xml:space="preserve"> CR</w:t>
      </w:r>
      <w:r w:rsidR="00244D25">
        <w:rPr>
          <w:rFonts w:ascii="Arial" w:hAnsi="Arial" w:cs="Arial"/>
          <w:b/>
          <w:bCs/>
          <w:sz w:val="24"/>
          <w:lang w:eastAsia="en-US"/>
        </w:rPr>
        <w:t xml:space="preserve"> </w:t>
      </w:r>
    </w:p>
    <w:p w14:paraId="610DF6D9" w14:textId="3F66A832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E8741D" w:rsidRPr="00E8741D">
        <w:rPr>
          <w:rFonts w:ascii="Arial" w:hAnsi="Arial" w:cs="Arial"/>
          <w:b/>
          <w:bCs/>
          <w:sz w:val="24"/>
          <w:szCs w:val="24"/>
          <w:lang w:val="en-US" w:eastAsia="en-US"/>
        </w:rPr>
        <w:t>NR_LPWUS-Core</w:t>
      </w:r>
      <w:r w:rsidR="00E8741D" w:rsidRPr="00E8741D">
        <w:rPr>
          <w:rFonts w:ascii="Arial" w:hAnsi="Arial" w:cs="Arial"/>
          <w:b/>
          <w:bCs/>
          <w:sz w:val="24"/>
          <w:szCs w:val="24"/>
          <w:lang w:eastAsia="en-US"/>
        </w:rPr>
        <w:t xml:space="preserve"> </w:t>
      </w:r>
      <w:r w:rsidR="00034D77"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 w:rsidR="00034D77">
        <w:rPr>
          <w:rFonts w:ascii="Arial" w:hAnsi="Arial" w:cs="Arial"/>
          <w:b/>
          <w:bCs/>
          <w:sz w:val="24"/>
          <w:szCs w:val="24"/>
          <w:lang w:eastAsia="en-US"/>
        </w:rPr>
        <w:t>9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08A7BFC1" w14:textId="1FE80B36" w:rsidR="00E54AA3" w:rsidRDefault="00E54AA3" w:rsidP="00E54AA3">
      <w:pPr>
        <w:jc w:val="both"/>
        <w:rPr>
          <w:rFonts w:hint="eastAsia"/>
          <w:lang w:val="en-US" w:eastAsia="zh-CN"/>
        </w:rPr>
      </w:pPr>
      <w:bookmarkStart w:id="0" w:name="_Ref178064866"/>
      <w:r>
        <w:t xml:space="preserve">This is to trigger the following email discussion. </w:t>
      </w:r>
    </w:p>
    <w:p w14:paraId="1E966F7F" w14:textId="1FC81CFB" w:rsidR="00E54AA3" w:rsidRPr="00E54AA3" w:rsidRDefault="00E54AA3" w:rsidP="00E54AA3">
      <w:pPr>
        <w:numPr>
          <w:ilvl w:val="0"/>
          <w:numId w:val="36"/>
        </w:numPr>
        <w:autoSpaceDN/>
        <w:spacing w:before="40" w:after="0"/>
        <w:rPr>
          <w:rFonts w:ascii="Arial" w:eastAsia="MS Mincho" w:hAnsi="Arial"/>
          <w:b/>
          <w:lang w:val="en-CN" w:eastAsia="zh-CN"/>
        </w:rPr>
      </w:pPr>
      <w:r w:rsidRPr="00E54AA3">
        <w:rPr>
          <w:rFonts w:ascii="Arial" w:eastAsia="MS Mincho" w:hAnsi="Arial"/>
          <w:b/>
        </w:rPr>
        <w:t>[Post1</w:t>
      </w:r>
      <w:r w:rsidRPr="00E54AA3">
        <w:rPr>
          <w:rFonts w:ascii="Arial" w:eastAsia="SimSun" w:hAnsi="Arial" w:cs="Arial" w:hint="eastAsia"/>
          <w:b/>
        </w:rPr>
        <w:t>31bis</w:t>
      </w:r>
      <w:r w:rsidRPr="00E54AA3">
        <w:rPr>
          <w:rFonts w:ascii="Arial" w:eastAsia="MS Mincho" w:hAnsi="Arial"/>
          <w:b/>
        </w:rPr>
        <w:t>][</w:t>
      </w:r>
      <w:r w:rsidRPr="00E54AA3">
        <w:rPr>
          <w:rFonts w:ascii="Arial" w:eastAsia="SimSun" w:hAnsi="Arial"/>
          <w:b/>
        </w:rPr>
        <w:t>2</w:t>
      </w:r>
      <w:r w:rsidRPr="00E54AA3">
        <w:rPr>
          <w:rFonts w:ascii="Arial" w:eastAsia="SimSun" w:hAnsi="Arial" w:cs="Arial" w:hint="eastAsia"/>
          <w:b/>
        </w:rPr>
        <w:t>11</w:t>
      </w:r>
      <w:r w:rsidRPr="00E54AA3">
        <w:rPr>
          <w:rFonts w:ascii="Arial" w:eastAsia="MS Mincho" w:hAnsi="Arial"/>
          <w:b/>
        </w:rPr>
        <w:t>]</w:t>
      </w:r>
      <w:r w:rsidRPr="00E54AA3">
        <w:rPr>
          <w:rFonts w:ascii="Arial" w:eastAsia="Malgun Gothic" w:hAnsi="Arial" w:cs="Arial"/>
          <w:b/>
        </w:rPr>
        <w:t>[20</w:t>
      </w:r>
      <w:r w:rsidRPr="00E54AA3">
        <w:rPr>
          <w:rFonts w:ascii="Arial" w:eastAsia="Malgun Gothic" w:hAnsi="Arial" w:cs="Arial" w:hint="eastAsia"/>
          <w:b/>
        </w:rPr>
        <w:t>9</w:t>
      </w:r>
      <w:r w:rsidRPr="00E54AA3">
        <w:rPr>
          <w:rFonts w:ascii="Arial" w:eastAsia="Malgun Gothic" w:hAnsi="Arial" w:cs="Arial"/>
          <w:b/>
        </w:rPr>
        <w:t xml:space="preserve">][LPWUS] </w:t>
      </w:r>
      <w:r w:rsidRPr="00E54AA3">
        <w:rPr>
          <w:rFonts w:ascii="Arial" w:eastAsia="Malgun Gothic" w:hAnsi="Arial" w:cs="Arial" w:hint="eastAsia"/>
          <w:b/>
        </w:rPr>
        <w:t>CR for TS 38.321</w:t>
      </w:r>
      <w:r w:rsidRPr="00E54AA3">
        <w:rPr>
          <w:rFonts w:ascii="Arial" w:eastAsia="Malgun Gothic" w:hAnsi="Arial" w:cs="Arial"/>
          <w:b/>
        </w:rPr>
        <w:t xml:space="preserve"> (</w:t>
      </w:r>
      <w:r w:rsidRPr="00E54AA3">
        <w:rPr>
          <w:rFonts w:ascii="Arial" w:eastAsia="Malgun Gothic" w:hAnsi="Arial" w:cs="Arial" w:hint="eastAsia"/>
          <w:b/>
        </w:rPr>
        <w:t>Apple</w:t>
      </w:r>
      <w:r w:rsidRPr="00E54AA3">
        <w:rPr>
          <w:rFonts w:ascii="Arial" w:eastAsia="Malgun Gothic" w:hAnsi="Arial" w:cs="Arial"/>
          <w:b/>
        </w:rPr>
        <w:t>)</w:t>
      </w:r>
    </w:p>
    <w:p w14:paraId="0C402492" w14:textId="77777777" w:rsidR="00E54AA3" w:rsidRDefault="00E54AA3" w:rsidP="00E54AA3">
      <w:pPr>
        <w:autoSpaceDN/>
        <w:spacing w:after="0"/>
        <w:ind w:left="1619"/>
        <w:rPr>
          <w:rFonts w:ascii="Arial" w:eastAsia="SimSun" w:hAnsi="Arial"/>
        </w:rPr>
      </w:pPr>
      <w:r>
        <w:rPr>
          <w:rFonts w:ascii="Arial" w:eastAsia="SimSun" w:hAnsi="Arial"/>
        </w:rPr>
        <w:t xml:space="preserve">Intended outcome: </w:t>
      </w:r>
      <w:r>
        <w:rPr>
          <w:rFonts w:ascii="Arial" w:eastAsia="SimSun" w:hAnsi="Arial" w:cs="Arial" w:hint="eastAsia"/>
        </w:rPr>
        <w:t xml:space="preserve">Update the CR </w:t>
      </w:r>
      <w:r>
        <w:rPr>
          <w:rFonts w:ascii="Arial" w:eastAsia="SimSun" w:hAnsi="Arial"/>
        </w:rPr>
        <w:t>and identify any additional other open issues.</w:t>
      </w:r>
    </w:p>
    <w:p w14:paraId="13C7A8D1" w14:textId="77777777" w:rsidR="00E54AA3" w:rsidRDefault="00E54AA3" w:rsidP="00E54AA3">
      <w:pPr>
        <w:autoSpaceDN/>
        <w:spacing w:after="0"/>
        <w:ind w:left="1619"/>
        <w:rPr>
          <w:rFonts w:ascii="Arial" w:eastAsia="SimSun" w:hAnsi="Arial"/>
        </w:rPr>
      </w:pPr>
      <w:r>
        <w:rPr>
          <w:rFonts w:ascii="Arial" w:eastAsia="SimSun" w:hAnsi="Arial"/>
        </w:rPr>
        <w:t>Deadline:  Long</w:t>
      </w:r>
    </w:p>
    <w:p w14:paraId="6DA4211B" w14:textId="73B8556A" w:rsidR="00E54AA3" w:rsidRDefault="00E54AA3" w:rsidP="00E54AA3">
      <w:pPr>
        <w:jc w:val="both"/>
        <w:rPr>
          <w:rFonts w:hint="eastAsia"/>
          <w:lang w:eastAsia="zh-CN"/>
        </w:rPr>
      </w:pPr>
    </w:p>
    <w:p w14:paraId="4C96F814" w14:textId="0F4588ED" w:rsidR="00E54AA3" w:rsidRDefault="00E54AA3" w:rsidP="00E54AA3">
      <w:pPr>
        <w:jc w:val="both"/>
      </w:pPr>
      <w:r>
        <w:t>Companies are invited to provide input by</w:t>
      </w:r>
      <w:r>
        <w:rPr>
          <w:rFonts w:ascii="Calibri" w:hAnsi="Calibri" w:cs="Calibri"/>
          <w:color w:val="1F497D"/>
          <w:sz w:val="21"/>
          <w:szCs w:val="21"/>
        </w:rPr>
        <w:t xml:space="preserve"> </w:t>
      </w:r>
      <w:r w:rsidR="00167B98" w:rsidRPr="00C776D3">
        <w:rPr>
          <w:b/>
          <w:bCs/>
          <w:highlight w:val="yellow"/>
          <w:lang w:val="en-US" w:eastAsia="zh-CN"/>
        </w:rPr>
        <w:t xml:space="preserve">Friday </w:t>
      </w:r>
      <w:r>
        <w:rPr>
          <w:b/>
          <w:bCs/>
          <w:highlight w:val="yellow"/>
        </w:rPr>
        <w:t xml:space="preserve">October </w:t>
      </w:r>
      <w:r w:rsidR="00CF61B9">
        <w:rPr>
          <w:rFonts w:hint="eastAsia"/>
          <w:b/>
          <w:bCs/>
          <w:highlight w:val="yellow"/>
          <w:lang w:eastAsia="zh-CN"/>
        </w:rPr>
        <w:t>31</w:t>
      </w:r>
      <w:r>
        <w:rPr>
          <w:b/>
          <w:bCs/>
          <w:highlight w:val="yellow"/>
        </w:rPr>
        <w:t xml:space="preserve"> 18:00 UTC</w:t>
      </w:r>
      <w:r>
        <w:rPr>
          <w:highlight w:val="yellow"/>
        </w:rPr>
        <w:t>.</w:t>
      </w:r>
    </w:p>
    <w:bookmarkEnd w:id="0"/>
    <w:p w14:paraId="78511029" w14:textId="15014328" w:rsidR="00073E3F" w:rsidRDefault="00073E3F" w:rsidP="00126D79">
      <w:pPr>
        <w:pStyle w:val="EmailDiscussion"/>
        <w:numPr>
          <w:ilvl w:val="0"/>
          <w:numId w:val="0"/>
        </w:numPr>
        <w:rPr>
          <w:rFonts w:hint="eastAsia"/>
          <w:lang w:eastAsia="zh-CN"/>
        </w:rPr>
      </w:pPr>
    </w:p>
    <w:p w14:paraId="2B3A2ED9" w14:textId="77777777" w:rsidR="00473C77" w:rsidRPr="00EA5065" w:rsidRDefault="00473C77" w:rsidP="00473C77">
      <w:pPr>
        <w:pStyle w:val="Heading2"/>
        <w:ind w:left="567" w:hanging="567"/>
        <w:rPr>
          <w:rFonts w:eastAsia="DengXian" w:cs="Arial"/>
          <w:lang w:eastAsia="zh-CN"/>
        </w:rPr>
      </w:pPr>
      <w:r w:rsidRPr="00EA5065">
        <w:rPr>
          <w:rFonts w:eastAsia="DengXian" w:cs="Arial"/>
          <w:lang w:eastAsia="zh-CN"/>
        </w:rPr>
        <w:t>Contact informat</w:t>
      </w:r>
      <w:r>
        <w:rPr>
          <w:rFonts w:eastAsia="DengXian" w:cs="Arial"/>
          <w:lang w:eastAsia="zh-CN"/>
        </w:rPr>
        <w:t>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3"/>
        <w:gridCol w:w="3168"/>
        <w:gridCol w:w="4138"/>
      </w:tblGrid>
      <w:tr w:rsidR="00473C77" w:rsidRPr="00EA5065" w14:paraId="35E458E6" w14:textId="77777777" w:rsidTr="00AE391C">
        <w:tc>
          <w:tcPr>
            <w:tcW w:w="2323" w:type="dxa"/>
          </w:tcPr>
          <w:p w14:paraId="722410E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Company</w:t>
            </w:r>
          </w:p>
        </w:tc>
        <w:tc>
          <w:tcPr>
            <w:tcW w:w="3168" w:type="dxa"/>
          </w:tcPr>
          <w:p w14:paraId="6CAA229F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Delegate Name</w:t>
            </w:r>
          </w:p>
        </w:tc>
        <w:tc>
          <w:tcPr>
            <w:tcW w:w="4138" w:type="dxa"/>
          </w:tcPr>
          <w:p w14:paraId="55FF1563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Email</w:t>
            </w:r>
          </w:p>
        </w:tc>
      </w:tr>
      <w:tr w:rsidR="00473C77" w:rsidRPr="00EA5065" w14:paraId="18D804BB" w14:textId="77777777" w:rsidTr="00AE391C">
        <w:tc>
          <w:tcPr>
            <w:tcW w:w="2323" w:type="dxa"/>
          </w:tcPr>
          <w:p w14:paraId="1433328B" w14:textId="2AF18E35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 w:hint="eastAsia"/>
                <w:color w:val="000000"/>
                <w:sz w:val="21"/>
                <w:lang w:eastAsia="zh-CN"/>
              </w:rPr>
            </w:pPr>
          </w:p>
        </w:tc>
        <w:tc>
          <w:tcPr>
            <w:tcW w:w="3168" w:type="dxa"/>
          </w:tcPr>
          <w:p w14:paraId="0B26C0D0" w14:textId="4CD8CCD3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4138" w:type="dxa"/>
          </w:tcPr>
          <w:p w14:paraId="68BF9585" w14:textId="487508A0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 w:hint="eastAsia"/>
                <w:color w:val="000000"/>
                <w:sz w:val="21"/>
                <w:lang w:eastAsia="zh-CN"/>
              </w:rPr>
            </w:pPr>
          </w:p>
        </w:tc>
      </w:tr>
      <w:tr w:rsidR="00473C77" w:rsidRPr="00EA5065" w14:paraId="479E5825" w14:textId="77777777" w:rsidTr="00AE391C">
        <w:tc>
          <w:tcPr>
            <w:tcW w:w="2323" w:type="dxa"/>
          </w:tcPr>
          <w:p w14:paraId="323A459D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3168" w:type="dxa"/>
          </w:tcPr>
          <w:p w14:paraId="008D5D0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4138" w:type="dxa"/>
          </w:tcPr>
          <w:p w14:paraId="4A375400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</w:tr>
      <w:tr w:rsidR="00AE391C" w:rsidRPr="00EA5065" w14:paraId="3280DCE4" w14:textId="77777777" w:rsidTr="00AE391C">
        <w:tc>
          <w:tcPr>
            <w:tcW w:w="2323" w:type="dxa"/>
          </w:tcPr>
          <w:p w14:paraId="3E45169C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3168" w:type="dxa"/>
          </w:tcPr>
          <w:p w14:paraId="7B813F40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4138" w:type="dxa"/>
          </w:tcPr>
          <w:p w14:paraId="28647FA0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</w:tr>
    </w:tbl>
    <w:p w14:paraId="15319BFE" w14:textId="77777777" w:rsidR="00473C77" w:rsidRDefault="00473C77" w:rsidP="00073E3F">
      <w:pPr>
        <w:pStyle w:val="BodyText"/>
      </w:pPr>
    </w:p>
    <w:p w14:paraId="68CBCA9C" w14:textId="5634322D" w:rsidR="00567E3E" w:rsidRPr="0047642A" w:rsidRDefault="00567E3E" w:rsidP="00567E3E">
      <w:pPr>
        <w:pStyle w:val="Heading1"/>
        <w:ind w:left="0" w:firstLine="0"/>
        <w:jc w:val="both"/>
      </w:pPr>
      <w:r>
        <w:t>2</w:t>
      </w:r>
      <w:r w:rsidRPr="0047642A">
        <w:tab/>
      </w:r>
      <w:r w:rsidR="00AC7CCB">
        <w:t xml:space="preserve">Discussion </w:t>
      </w:r>
    </w:p>
    <w:p w14:paraId="2B75C795" w14:textId="25D3E017" w:rsidR="00AC7CCB" w:rsidRDefault="00AC7CCB" w:rsidP="00AC7CCB">
      <w:pPr>
        <w:spacing w:after="0"/>
        <w:rPr>
          <w:lang w:eastAsia="sv-SE"/>
        </w:rPr>
      </w:pPr>
      <w:r w:rsidRPr="00681B4A">
        <w:rPr>
          <w:lang w:eastAsia="sv-SE"/>
        </w:rPr>
        <w:t xml:space="preserve">Rapporteur has not identified open issues related </w:t>
      </w:r>
      <w:r>
        <w:rPr>
          <w:lang w:eastAsia="sv-SE"/>
        </w:rPr>
        <w:t xml:space="preserve">to Rel-19 </w:t>
      </w:r>
      <w:r w:rsidR="00BC7DFA">
        <w:rPr>
          <w:lang w:eastAsia="sv-SE"/>
        </w:rPr>
        <w:t>LPWUS 38.321</w:t>
      </w:r>
      <w:r>
        <w:rPr>
          <w:lang w:eastAsia="sv-SE"/>
        </w:rPr>
        <w:t xml:space="preserve"> CR. Companies are invited to describe any identified open issues in the table below.</w:t>
      </w:r>
    </w:p>
    <w:p w14:paraId="607673CC" w14:textId="77777777" w:rsidR="00AC7CCB" w:rsidRDefault="00AC7CCB" w:rsidP="00AC7CCB">
      <w:pPr>
        <w:spacing w:after="0"/>
        <w:rPr>
          <w:lang w:eastAsia="sv-SE"/>
        </w:rPr>
      </w:pPr>
    </w:p>
    <w:tbl>
      <w:tblPr>
        <w:tblStyle w:val="TableGrid"/>
        <w:tblW w:w="9781" w:type="dxa"/>
        <w:tblInd w:w="-147" w:type="dxa"/>
        <w:tblLook w:val="04A0" w:firstRow="1" w:lastRow="0" w:firstColumn="1" w:lastColumn="0" w:noHBand="0" w:noVBand="1"/>
      </w:tblPr>
      <w:tblGrid>
        <w:gridCol w:w="1821"/>
        <w:gridCol w:w="4984"/>
        <w:gridCol w:w="2976"/>
      </w:tblGrid>
      <w:tr w:rsidR="00AC7CCB" w14:paraId="1D5ECCB5" w14:textId="77777777" w:rsidTr="00AE391C">
        <w:tc>
          <w:tcPr>
            <w:tcW w:w="1821" w:type="dxa"/>
          </w:tcPr>
          <w:p w14:paraId="69C18082" w14:textId="66C9B240" w:rsidR="00E41DBA" w:rsidRPr="00E41DBA" w:rsidRDefault="00AC7CCB" w:rsidP="00E41DBA">
            <w:pPr>
              <w:rPr>
                <w:rFonts w:eastAsia="DengXian"/>
                <w:b/>
                <w:bCs/>
                <w:lang w:val="en-US"/>
              </w:rPr>
            </w:pPr>
            <w:r>
              <w:rPr>
                <w:rFonts w:eastAsia="DengXian" w:hint="eastAsia"/>
                <w:b/>
                <w:bCs/>
                <w:lang w:eastAsia="zh-CN"/>
              </w:rPr>
              <w:t>C</w:t>
            </w:r>
            <w:r>
              <w:rPr>
                <w:rFonts w:eastAsia="DengXian"/>
                <w:b/>
                <w:bCs/>
                <w:lang w:eastAsia="zh-CN"/>
              </w:rPr>
              <w:t>ompany</w:t>
            </w:r>
            <w:r w:rsidR="00E41DBA">
              <w:rPr>
                <w:b/>
                <w:bCs/>
              </w:rPr>
              <w:t>+</w:t>
            </w:r>
            <w:r w:rsidR="00E41DBA" w:rsidRPr="00E41DBA">
              <w:rPr>
                <w:rFonts w:eastAsia="DengXian"/>
                <w:b/>
                <w:bCs/>
                <w:lang w:val="en-US"/>
              </w:rPr>
              <w:t>issue #</w:t>
            </w:r>
          </w:p>
          <w:p w14:paraId="3B453CB1" w14:textId="3F6BF4FC" w:rsidR="00AC7CCB" w:rsidRDefault="00E41DBA" w:rsidP="00E41DBA">
            <w:pPr>
              <w:rPr>
                <w:rFonts w:eastAsia="DengXian"/>
                <w:b/>
                <w:bCs/>
                <w:lang w:eastAsia="zh-CN"/>
              </w:rPr>
            </w:pPr>
            <w:r w:rsidRPr="00E41DBA">
              <w:rPr>
                <w:rFonts w:eastAsia="DengXian"/>
                <w:b/>
                <w:bCs/>
                <w:lang w:val="en-US" w:eastAsia="zh-CN"/>
              </w:rPr>
              <w:t>(e.g. Apple 001)</w:t>
            </w:r>
          </w:p>
        </w:tc>
        <w:tc>
          <w:tcPr>
            <w:tcW w:w="4984" w:type="dxa"/>
          </w:tcPr>
          <w:p w14:paraId="6A361522" w14:textId="77777777" w:rsidR="00AC7CCB" w:rsidRDefault="00AC7CCB" w:rsidP="002E234A">
            <w:pPr>
              <w:rPr>
                <w:rFonts w:eastAsia="DengXian"/>
                <w:b/>
                <w:bCs/>
                <w:lang w:eastAsia="zh-CN"/>
              </w:rPr>
            </w:pPr>
            <w:r>
              <w:rPr>
                <w:b/>
                <w:bCs/>
                <w:lang w:eastAsia="sv-SE"/>
              </w:rPr>
              <w:t>Description of open issues and potential resolution</w:t>
            </w:r>
          </w:p>
        </w:tc>
        <w:tc>
          <w:tcPr>
            <w:tcW w:w="2976" w:type="dxa"/>
          </w:tcPr>
          <w:p w14:paraId="37D5BA74" w14:textId="77777777" w:rsidR="00AC7CCB" w:rsidRDefault="00AC7CCB" w:rsidP="002E234A">
            <w:pPr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R</w:t>
            </w:r>
            <w:r>
              <w:rPr>
                <w:b/>
                <w:bCs/>
                <w:lang w:eastAsia="zh-CN"/>
              </w:rPr>
              <w:t>apporteur comment</w:t>
            </w:r>
          </w:p>
        </w:tc>
      </w:tr>
      <w:tr w:rsidR="00AC7CCB" w14:paraId="13CC2859" w14:textId="77777777" w:rsidTr="00AE391C">
        <w:tc>
          <w:tcPr>
            <w:tcW w:w="1821" w:type="dxa"/>
          </w:tcPr>
          <w:p w14:paraId="58E00A0E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25EE8DCF" w14:textId="77777777" w:rsidR="00AC7CCB" w:rsidRPr="007220EB" w:rsidRDefault="00AC7CCB" w:rsidP="002E234A">
            <w:pPr>
              <w:rPr>
                <w:color w:val="FF0000"/>
                <w:lang w:eastAsia="zh-CN"/>
              </w:rPr>
            </w:pPr>
          </w:p>
        </w:tc>
        <w:tc>
          <w:tcPr>
            <w:tcW w:w="2976" w:type="dxa"/>
          </w:tcPr>
          <w:p w14:paraId="4BC3060E" w14:textId="77777777" w:rsidR="00AC7CCB" w:rsidRPr="007220EB" w:rsidRDefault="00AC7CCB" w:rsidP="002E234A">
            <w:pPr>
              <w:rPr>
                <w:color w:val="FF0000"/>
                <w:lang w:eastAsia="zh-CN"/>
              </w:rPr>
            </w:pPr>
          </w:p>
        </w:tc>
      </w:tr>
      <w:tr w:rsidR="00AC7CCB" w14:paraId="478DD4CB" w14:textId="77777777" w:rsidTr="00AE391C">
        <w:tc>
          <w:tcPr>
            <w:tcW w:w="1821" w:type="dxa"/>
          </w:tcPr>
          <w:p w14:paraId="1A3488F8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6C775321" w14:textId="77777777" w:rsidR="00AC7CCB" w:rsidRPr="002D4047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2976" w:type="dxa"/>
          </w:tcPr>
          <w:p w14:paraId="38BD0C4E" w14:textId="77777777" w:rsidR="00AC7CCB" w:rsidRPr="002D4047" w:rsidRDefault="00AC7CCB" w:rsidP="002E234A">
            <w:pPr>
              <w:rPr>
                <w:rFonts w:eastAsia="DengXian"/>
                <w:lang w:eastAsia="zh-CN"/>
              </w:rPr>
            </w:pPr>
          </w:p>
        </w:tc>
      </w:tr>
      <w:tr w:rsidR="00AC7CCB" w14:paraId="352626D5" w14:textId="77777777" w:rsidTr="00AE391C">
        <w:tc>
          <w:tcPr>
            <w:tcW w:w="1821" w:type="dxa"/>
          </w:tcPr>
          <w:p w14:paraId="27293C06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73F08892" w14:textId="77777777" w:rsidR="00AC7CCB" w:rsidRPr="007E1710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2976" w:type="dxa"/>
          </w:tcPr>
          <w:p w14:paraId="6DB4336F" w14:textId="77777777" w:rsidR="00AC7CCB" w:rsidRPr="007E1710" w:rsidRDefault="00AC7CCB" w:rsidP="002E234A">
            <w:pPr>
              <w:rPr>
                <w:rFonts w:eastAsia="DengXian"/>
                <w:lang w:eastAsia="zh-CN"/>
              </w:rPr>
            </w:pPr>
          </w:p>
        </w:tc>
      </w:tr>
      <w:tr w:rsidR="00AC7CCB" w14:paraId="103F8DD6" w14:textId="77777777" w:rsidTr="00AE391C">
        <w:tc>
          <w:tcPr>
            <w:tcW w:w="1821" w:type="dxa"/>
          </w:tcPr>
          <w:p w14:paraId="13AC7673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5A48CEAD" w14:textId="77777777" w:rsidR="00AC7CCB" w:rsidRPr="00D9374D" w:rsidRDefault="00AC7CCB" w:rsidP="002E234A">
            <w:pPr>
              <w:rPr>
                <w:color w:val="5B9BD5" w:themeColor="accent5"/>
                <w:lang w:eastAsia="zh-CN"/>
              </w:rPr>
            </w:pPr>
          </w:p>
        </w:tc>
        <w:tc>
          <w:tcPr>
            <w:tcW w:w="2976" w:type="dxa"/>
          </w:tcPr>
          <w:p w14:paraId="362DA5D4" w14:textId="77777777" w:rsidR="00AC7CCB" w:rsidRPr="00D9374D" w:rsidRDefault="00AC7CCB" w:rsidP="002E234A">
            <w:pPr>
              <w:rPr>
                <w:color w:val="5B9BD5" w:themeColor="accent5"/>
                <w:lang w:eastAsia="zh-CN"/>
              </w:rPr>
            </w:pPr>
          </w:p>
        </w:tc>
      </w:tr>
      <w:tr w:rsidR="00AC7CCB" w14:paraId="3503269B" w14:textId="77777777" w:rsidTr="00AE391C">
        <w:tc>
          <w:tcPr>
            <w:tcW w:w="1821" w:type="dxa"/>
          </w:tcPr>
          <w:p w14:paraId="7130F9B8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7EE903C6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2976" w:type="dxa"/>
          </w:tcPr>
          <w:p w14:paraId="4C42AD67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</w:tr>
    </w:tbl>
    <w:p w14:paraId="42C1A495" w14:textId="77777777" w:rsidR="00A62242" w:rsidRDefault="00A6224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C10DB8F" w14:textId="77777777" w:rsidR="00174D87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Heading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69C28FEA" w14:textId="77E0EA35" w:rsidR="00A62242" w:rsidRDefault="00A62242" w:rsidP="00A62242">
      <w:pPr>
        <w:rPr>
          <w:lang w:eastAsia="zh-CN"/>
        </w:rPr>
      </w:pPr>
      <w:r>
        <w:rPr>
          <w:lang w:eastAsia="ko-KR"/>
        </w:rPr>
        <w:t xml:space="preserve">In this contribution, </w:t>
      </w:r>
      <w:r w:rsidRPr="00C007D2">
        <w:rPr>
          <w:lang w:eastAsia="zh-CN"/>
        </w:rPr>
        <w:t xml:space="preserve">we </w:t>
      </w:r>
      <w:r>
        <w:rPr>
          <w:lang w:eastAsia="zh-CN"/>
        </w:rPr>
        <w:t xml:space="preserve">collect </w:t>
      </w:r>
      <w:r w:rsidRPr="00681FDB">
        <w:rPr>
          <w:lang w:eastAsia="zh-CN"/>
        </w:rPr>
        <w:t xml:space="preserve">open issues of </w:t>
      </w:r>
      <w:r>
        <w:rPr>
          <w:lang w:eastAsia="sv-SE"/>
        </w:rPr>
        <w:t xml:space="preserve">Rel-19 </w:t>
      </w:r>
      <w:r w:rsidR="00B07F73">
        <w:rPr>
          <w:lang w:eastAsia="sv-SE"/>
        </w:rPr>
        <w:t>LPWUS 38.321</w:t>
      </w:r>
      <w:r>
        <w:rPr>
          <w:lang w:eastAsia="sv-SE"/>
        </w:rPr>
        <w:t xml:space="preserve"> CR</w:t>
      </w:r>
      <w:r>
        <w:rPr>
          <w:lang w:eastAsia="zh-CN"/>
        </w:rPr>
        <w:t xml:space="preserve">. Based on above discussion, following open issues are identified: </w:t>
      </w:r>
      <w:r>
        <w:rPr>
          <w:lang w:eastAsia="ko-KR"/>
        </w:rPr>
        <w:t xml:space="preserve"> </w:t>
      </w:r>
    </w:p>
    <w:p w14:paraId="6CC63687" w14:textId="19D3B48F" w:rsidR="00945F45" w:rsidRPr="00945F45" w:rsidRDefault="00945F45" w:rsidP="00A62242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945F45" w:rsidRPr="00945F45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5062C4" w14:textId="77777777" w:rsidR="006F257A" w:rsidRDefault="006F257A">
      <w:pPr>
        <w:spacing w:after="0"/>
      </w:pPr>
      <w:r>
        <w:separator/>
      </w:r>
    </w:p>
  </w:endnote>
  <w:endnote w:type="continuationSeparator" w:id="0">
    <w:p w14:paraId="474CE175" w14:textId="77777777" w:rsidR="006F257A" w:rsidRDefault="006F257A">
      <w:pPr>
        <w:spacing w:after="0"/>
      </w:pPr>
      <w:r>
        <w:continuationSeparator/>
      </w:r>
    </w:p>
  </w:endnote>
  <w:endnote w:type="continuationNotice" w:id="1">
    <w:p w14:paraId="137FAC46" w14:textId="77777777" w:rsidR="006F257A" w:rsidRDefault="006F257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ËÎÌå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‚l‚r –¾’©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¹ÙÅÁ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µÈÏß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245918" w14:textId="77777777" w:rsidR="006F257A" w:rsidRDefault="006F257A">
      <w:pPr>
        <w:spacing w:after="0"/>
      </w:pPr>
      <w:r>
        <w:separator/>
      </w:r>
    </w:p>
  </w:footnote>
  <w:footnote w:type="continuationSeparator" w:id="0">
    <w:p w14:paraId="43A1ACEF" w14:textId="77777777" w:rsidR="006F257A" w:rsidRDefault="006F257A">
      <w:pPr>
        <w:spacing w:after="0"/>
      </w:pPr>
      <w:r>
        <w:continuationSeparator/>
      </w:r>
    </w:p>
  </w:footnote>
  <w:footnote w:type="continuationNotice" w:id="1">
    <w:p w14:paraId="7D894A1C" w14:textId="77777777" w:rsidR="006F257A" w:rsidRDefault="006F257A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14A92"/>
    <w:multiLevelType w:val="hybridMultilevel"/>
    <w:tmpl w:val="9EF21C32"/>
    <w:lvl w:ilvl="0" w:tplc="0978BE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651274"/>
    <w:multiLevelType w:val="hybridMultilevel"/>
    <w:tmpl w:val="82C0A8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2D966B4"/>
    <w:multiLevelType w:val="hybridMultilevel"/>
    <w:tmpl w:val="9DB25CA6"/>
    <w:lvl w:ilvl="0" w:tplc="04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2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3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C9F70B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DE661A"/>
    <w:multiLevelType w:val="multilevel"/>
    <w:tmpl w:val="9D7E78A2"/>
    <w:lvl w:ilvl="0">
      <w:start w:val="1"/>
      <w:numFmt w:val="bullet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FE083E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526BE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8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6AE94BE4"/>
    <w:multiLevelType w:val="multilevel"/>
    <w:tmpl w:val="691A6A22"/>
    <w:lvl w:ilvl="0">
      <w:start w:val="1"/>
      <w:numFmt w:val="bullet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630354"/>
    <w:multiLevelType w:val="hybridMultilevel"/>
    <w:tmpl w:val="D12E7A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32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33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abstractNum w:abstractNumId="35" w15:restartNumberingAfterBreak="0">
    <w:nsid w:val="794A5F85"/>
    <w:multiLevelType w:val="hybridMultilevel"/>
    <w:tmpl w:val="0E680D66"/>
    <w:lvl w:ilvl="0" w:tplc="4C04AB96">
      <w:start w:val="1"/>
      <w:numFmt w:val="decimal"/>
      <w:lvlText w:val="%1&gt;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680" w:hanging="440"/>
      </w:pPr>
    </w:lvl>
    <w:lvl w:ilvl="2" w:tplc="0409001B" w:tentative="1">
      <w:start w:val="1"/>
      <w:numFmt w:val="lowerRoman"/>
      <w:lvlText w:val="%3."/>
      <w:lvlJc w:val="right"/>
      <w:pPr>
        <w:ind w:left="3120" w:hanging="440"/>
      </w:pPr>
    </w:lvl>
    <w:lvl w:ilvl="3" w:tplc="0409000F" w:tentative="1">
      <w:start w:val="1"/>
      <w:numFmt w:val="decimal"/>
      <w:lvlText w:val="%4."/>
      <w:lvlJc w:val="left"/>
      <w:pPr>
        <w:ind w:left="3560" w:hanging="440"/>
      </w:pPr>
    </w:lvl>
    <w:lvl w:ilvl="4" w:tplc="04090019" w:tentative="1">
      <w:start w:val="1"/>
      <w:numFmt w:val="upperLetter"/>
      <w:lvlText w:val="%5."/>
      <w:lvlJc w:val="left"/>
      <w:pPr>
        <w:ind w:left="4000" w:hanging="440"/>
      </w:pPr>
    </w:lvl>
    <w:lvl w:ilvl="5" w:tplc="0409001B" w:tentative="1">
      <w:start w:val="1"/>
      <w:numFmt w:val="lowerRoman"/>
      <w:lvlText w:val="%6."/>
      <w:lvlJc w:val="right"/>
      <w:pPr>
        <w:ind w:left="4440" w:hanging="440"/>
      </w:pPr>
    </w:lvl>
    <w:lvl w:ilvl="6" w:tplc="0409000F" w:tentative="1">
      <w:start w:val="1"/>
      <w:numFmt w:val="decimal"/>
      <w:lvlText w:val="%7."/>
      <w:lvlJc w:val="left"/>
      <w:pPr>
        <w:ind w:left="4880" w:hanging="440"/>
      </w:pPr>
    </w:lvl>
    <w:lvl w:ilvl="7" w:tplc="04090019" w:tentative="1">
      <w:start w:val="1"/>
      <w:numFmt w:val="upperLetter"/>
      <w:lvlText w:val="%8."/>
      <w:lvlJc w:val="left"/>
      <w:pPr>
        <w:ind w:left="5320" w:hanging="440"/>
      </w:pPr>
    </w:lvl>
    <w:lvl w:ilvl="8" w:tplc="0409001B" w:tentative="1">
      <w:start w:val="1"/>
      <w:numFmt w:val="lowerRoman"/>
      <w:lvlText w:val="%9."/>
      <w:lvlJc w:val="right"/>
      <w:pPr>
        <w:ind w:left="5760" w:hanging="440"/>
      </w:pPr>
    </w:lvl>
  </w:abstractNum>
  <w:num w:numId="1" w16cid:durableId="1038580488">
    <w:abstractNumId w:val="20"/>
  </w:num>
  <w:num w:numId="2" w16cid:durableId="1633248209">
    <w:abstractNumId w:val="14"/>
  </w:num>
  <w:num w:numId="3" w16cid:durableId="1000348450">
    <w:abstractNumId w:val="22"/>
  </w:num>
  <w:num w:numId="4" w16cid:durableId="679550771">
    <w:abstractNumId w:val="33"/>
  </w:num>
  <w:num w:numId="5" w16cid:durableId="1758136548">
    <w:abstractNumId w:val="24"/>
  </w:num>
  <w:num w:numId="6" w16cid:durableId="97068422">
    <w:abstractNumId w:val="3"/>
  </w:num>
  <w:num w:numId="7" w16cid:durableId="649749408">
    <w:abstractNumId w:val="28"/>
  </w:num>
  <w:num w:numId="8" w16cid:durableId="1710109944">
    <w:abstractNumId w:val="31"/>
  </w:num>
  <w:num w:numId="9" w16cid:durableId="1900748079">
    <w:abstractNumId w:val="4"/>
  </w:num>
  <w:num w:numId="10" w16cid:durableId="1223907754">
    <w:abstractNumId w:val="16"/>
  </w:num>
  <w:num w:numId="11" w16cid:durableId="1917979720">
    <w:abstractNumId w:val="7"/>
  </w:num>
  <w:num w:numId="12" w16cid:durableId="1353070908">
    <w:abstractNumId w:val="0"/>
  </w:num>
  <w:num w:numId="13" w16cid:durableId="1006058233">
    <w:abstractNumId w:val="34"/>
  </w:num>
  <w:num w:numId="14" w16cid:durableId="971447089">
    <w:abstractNumId w:val="27"/>
  </w:num>
  <w:num w:numId="15" w16cid:durableId="808595620">
    <w:abstractNumId w:val="9"/>
  </w:num>
  <w:num w:numId="16" w16cid:durableId="1906799892">
    <w:abstractNumId w:val="19"/>
  </w:num>
  <w:num w:numId="17" w16cid:durableId="1488597337">
    <w:abstractNumId w:val="13"/>
  </w:num>
  <w:num w:numId="18" w16cid:durableId="229847125">
    <w:abstractNumId w:val="26"/>
  </w:num>
  <w:num w:numId="19" w16cid:durableId="1615359686">
    <w:abstractNumId w:val="2"/>
  </w:num>
  <w:num w:numId="20" w16cid:durableId="489055759">
    <w:abstractNumId w:val="5"/>
  </w:num>
  <w:num w:numId="21" w16cid:durableId="1552501942">
    <w:abstractNumId w:val="10"/>
  </w:num>
  <w:num w:numId="22" w16cid:durableId="738361096">
    <w:abstractNumId w:val="25"/>
  </w:num>
  <w:num w:numId="23" w16cid:durableId="64885485">
    <w:abstractNumId w:val="21"/>
  </w:num>
  <w:num w:numId="24" w16cid:durableId="567612247">
    <w:abstractNumId w:val="8"/>
  </w:num>
  <w:num w:numId="25" w16cid:durableId="1298340161">
    <w:abstractNumId w:val="12"/>
  </w:num>
  <w:num w:numId="26" w16cid:durableId="1143039507">
    <w:abstractNumId w:val="11"/>
  </w:num>
  <w:num w:numId="27" w16cid:durableId="291861775">
    <w:abstractNumId w:val="6"/>
  </w:num>
  <w:num w:numId="28" w16cid:durableId="806432156">
    <w:abstractNumId w:val="32"/>
  </w:num>
  <w:num w:numId="29" w16cid:durableId="507721348">
    <w:abstractNumId w:val="35"/>
  </w:num>
  <w:num w:numId="30" w16cid:durableId="866990342">
    <w:abstractNumId w:val="30"/>
  </w:num>
  <w:num w:numId="31" w16cid:durableId="1594895568">
    <w:abstractNumId w:val="1"/>
  </w:num>
  <w:num w:numId="32" w16cid:durableId="1808665946">
    <w:abstractNumId w:val="15"/>
  </w:num>
  <w:num w:numId="33" w16cid:durableId="1073969106">
    <w:abstractNumId w:val="23"/>
  </w:num>
  <w:num w:numId="34" w16cid:durableId="1555000332">
    <w:abstractNumId w:val="18"/>
  </w:num>
  <w:num w:numId="35" w16cid:durableId="362753526">
    <w:abstractNumId w:val="2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6" w16cid:durableId="1559583297">
    <w:abstractNumId w:val="1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3"/>
  <w:doNotDisplayPageBoundaries/>
  <w:bordersDoNotSurroundHeader/>
  <w:bordersDoNotSurroundFooter/>
  <w:defaultTabStop w:val="720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3FB4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3A46"/>
    <w:rsid w:val="00016103"/>
    <w:rsid w:val="00016AE9"/>
    <w:rsid w:val="00016DC5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47FC2"/>
    <w:rsid w:val="00050CE0"/>
    <w:rsid w:val="0005119E"/>
    <w:rsid w:val="000512A7"/>
    <w:rsid w:val="00051B20"/>
    <w:rsid w:val="00051F7F"/>
    <w:rsid w:val="0005325E"/>
    <w:rsid w:val="00053B67"/>
    <w:rsid w:val="00055F7C"/>
    <w:rsid w:val="00056DA2"/>
    <w:rsid w:val="00057416"/>
    <w:rsid w:val="0006059F"/>
    <w:rsid w:val="00063C25"/>
    <w:rsid w:val="00064720"/>
    <w:rsid w:val="00064749"/>
    <w:rsid w:val="00064BEC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4C5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51E7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1F6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6D7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3869"/>
    <w:rsid w:val="00154238"/>
    <w:rsid w:val="0015423C"/>
    <w:rsid w:val="0015453D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67B98"/>
    <w:rsid w:val="001704C6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3CD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4DC4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38A4"/>
    <w:rsid w:val="001D4288"/>
    <w:rsid w:val="001D4CE1"/>
    <w:rsid w:val="001D4F4A"/>
    <w:rsid w:val="001D5802"/>
    <w:rsid w:val="001D6019"/>
    <w:rsid w:val="001D6494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4FC3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4CE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3E2C"/>
    <w:rsid w:val="0022413C"/>
    <w:rsid w:val="0022492A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337"/>
    <w:rsid w:val="00241773"/>
    <w:rsid w:val="00242D44"/>
    <w:rsid w:val="00242F80"/>
    <w:rsid w:val="0024476B"/>
    <w:rsid w:val="00244B03"/>
    <w:rsid w:val="00244D25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67EBE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3985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38EC"/>
    <w:rsid w:val="002B47B7"/>
    <w:rsid w:val="002B4AC3"/>
    <w:rsid w:val="002B4CF9"/>
    <w:rsid w:val="002B4EBB"/>
    <w:rsid w:val="002B7AB9"/>
    <w:rsid w:val="002C0ABF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3BB"/>
    <w:rsid w:val="003179BA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366F3"/>
    <w:rsid w:val="00340248"/>
    <w:rsid w:val="00341957"/>
    <w:rsid w:val="00341A17"/>
    <w:rsid w:val="00342D2B"/>
    <w:rsid w:val="00346B9A"/>
    <w:rsid w:val="00347E51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1B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5103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3C9C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3DF6"/>
    <w:rsid w:val="003D41BC"/>
    <w:rsid w:val="003D48B2"/>
    <w:rsid w:val="003D4922"/>
    <w:rsid w:val="003D5935"/>
    <w:rsid w:val="003D68F7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07ACF"/>
    <w:rsid w:val="00410BA6"/>
    <w:rsid w:val="00411D4B"/>
    <w:rsid w:val="00412B08"/>
    <w:rsid w:val="004153B0"/>
    <w:rsid w:val="004165BE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1CC1"/>
    <w:rsid w:val="00432F20"/>
    <w:rsid w:val="00432F48"/>
    <w:rsid w:val="004343E1"/>
    <w:rsid w:val="00434435"/>
    <w:rsid w:val="00434BEB"/>
    <w:rsid w:val="00434D54"/>
    <w:rsid w:val="00436884"/>
    <w:rsid w:val="00437CB0"/>
    <w:rsid w:val="0044158B"/>
    <w:rsid w:val="004439E6"/>
    <w:rsid w:val="00445DF2"/>
    <w:rsid w:val="00446113"/>
    <w:rsid w:val="0045081D"/>
    <w:rsid w:val="00450A16"/>
    <w:rsid w:val="00453046"/>
    <w:rsid w:val="00453277"/>
    <w:rsid w:val="00453831"/>
    <w:rsid w:val="0045414D"/>
    <w:rsid w:val="00454F95"/>
    <w:rsid w:val="0045545B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243B"/>
    <w:rsid w:val="0046452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3C77"/>
    <w:rsid w:val="00474804"/>
    <w:rsid w:val="004750D0"/>
    <w:rsid w:val="004759B1"/>
    <w:rsid w:val="0047629D"/>
    <w:rsid w:val="0047642A"/>
    <w:rsid w:val="00476B51"/>
    <w:rsid w:val="00476DE0"/>
    <w:rsid w:val="00477B1F"/>
    <w:rsid w:val="004811DF"/>
    <w:rsid w:val="00483F23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090B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D79A7"/>
    <w:rsid w:val="004D7F6E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A3C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23A8"/>
    <w:rsid w:val="0050317A"/>
    <w:rsid w:val="00503EEC"/>
    <w:rsid w:val="005045E6"/>
    <w:rsid w:val="005055BF"/>
    <w:rsid w:val="00505891"/>
    <w:rsid w:val="0050617F"/>
    <w:rsid w:val="00507305"/>
    <w:rsid w:val="00507AE4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3C6"/>
    <w:rsid w:val="00533DE5"/>
    <w:rsid w:val="00535200"/>
    <w:rsid w:val="00535B49"/>
    <w:rsid w:val="005365F4"/>
    <w:rsid w:val="005374DD"/>
    <w:rsid w:val="00540336"/>
    <w:rsid w:val="005403A1"/>
    <w:rsid w:val="00540575"/>
    <w:rsid w:val="00540824"/>
    <w:rsid w:val="0054175C"/>
    <w:rsid w:val="00542AC9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67E3E"/>
    <w:rsid w:val="005710DB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4E08"/>
    <w:rsid w:val="005858B6"/>
    <w:rsid w:val="00585C82"/>
    <w:rsid w:val="00586459"/>
    <w:rsid w:val="005867AB"/>
    <w:rsid w:val="0058744A"/>
    <w:rsid w:val="00587A18"/>
    <w:rsid w:val="00590139"/>
    <w:rsid w:val="0059027E"/>
    <w:rsid w:val="00592909"/>
    <w:rsid w:val="0059372A"/>
    <w:rsid w:val="0059408C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01B6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5D2"/>
    <w:rsid w:val="005E5B19"/>
    <w:rsid w:val="005E5B85"/>
    <w:rsid w:val="005E6381"/>
    <w:rsid w:val="005E6A39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37E1A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592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21"/>
    <w:rsid w:val="006820FB"/>
    <w:rsid w:val="0068225F"/>
    <w:rsid w:val="00682779"/>
    <w:rsid w:val="006833C8"/>
    <w:rsid w:val="0068347F"/>
    <w:rsid w:val="00683B0C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6FC9"/>
    <w:rsid w:val="006974B3"/>
    <w:rsid w:val="006A0454"/>
    <w:rsid w:val="006A299C"/>
    <w:rsid w:val="006A30A6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1AE"/>
    <w:rsid w:val="006C159F"/>
    <w:rsid w:val="006C3683"/>
    <w:rsid w:val="006C72AC"/>
    <w:rsid w:val="006D097A"/>
    <w:rsid w:val="006D1B4B"/>
    <w:rsid w:val="006D1DA9"/>
    <w:rsid w:val="006D250F"/>
    <w:rsid w:val="006D29B1"/>
    <w:rsid w:val="006D2E89"/>
    <w:rsid w:val="006D3BB2"/>
    <w:rsid w:val="006D4ACB"/>
    <w:rsid w:val="006D538A"/>
    <w:rsid w:val="006D5B0A"/>
    <w:rsid w:val="006D5CF3"/>
    <w:rsid w:val="006D5D32"/>
    <w:rsid w:val="006D6539"/>
    <w:rsid w:val="006D7F63"/>
    <w:rsid w:val="006E04F7"/>
    <w:rsid w:val="006E0F91"/>
    <w:rsid w:val="006E0FDE"/>
    <w:rsid w:val="006E18B5"/>
    <w:rsid w:val="006E1A0E"/>
    <w:rsid w:val="006E4200"/>
    <w:rsid w:val="006E4490"/>
    <w:rsid w:val="006E6317"/>
    <w:rsid w:val="006E63BC"/>
    <w:rsid w:val="006E7431"/>
    <w:rsid w:val="006F038A"/>
    <w:rsid w:val="006F257A"/>
    <w:rsid w:val="006F260F"/>
    <w:rsid w:val="006F2A06"/>
    <w:rsid w:val="006F543F"/>
    <w:rsid w:val="006F5A04"/>
    <w:rsid w:val="006F7219"/>
    <w:rsid w:val="006F7F4F"/>
    <w:rsid w:val="00702B7D"/>
    <w:rsid w:val="00702F4A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01E0"/>
    <w:rsid w:val="007405F3"/>
    <w:rsid w:val="00740941"/>
    <w:rsid w:val="00740F1B"/>
    <w:rsid w:val="00741CDE"/>
    <w:rsid w:val="007440E1"/>
    <w:rsid w:val="00744403"/>
    <w:rsid w:val="007447EA"/>
    <w:rsid w:val="00744E98"/>
    <w:rsid w:val="00745663"/>
    <w:rsid w:val="00745996"/>
    <w:rsid w:val="00745D3B"/>
    <w:rsid w:val="00745D8B"/>
    <w:rsid w:val="00745DC1"/>
    <w:rsid w:val="0074693D"/>
    <w:rsid w:val="00746E3B"/>
    <w:rsid w:val="007479BE"/>
    <w:rsid w:val="00747A11"/>
    <w:rsid w:val="00747F14"/>
    <w:rsid w:val="00750A42"/>
    <w:rsid w:val="00750A76"/>
    <w:rsid w:val="00750C5A"/>
    <w:rsid w:val="00751BCF"/>
    <w:rsid w:val="00751FB2"/>
    <w:rsid w:val="00752267"/>
    <w:rsid w:val="00752E9E"/>
    <w:rsid w:val="00753371"/>
    <w:rsid w:val="00753420"/>
    <w:rsid w:val="0075372F"/>
    <w:rsid w:val="00753946"/>
    <w:rsid w:val="00753C31"/>
    <w:rsid w:val="00753E4A"/>
    <w:rsid w:val="00754C95"/>
    <w:rsid w:val="007551C6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110C"/>
    <w:rsid w:val="007627F9"/>
    <w:rsid w:val="00762EE9"/>
    <w:rsid w:val="0076375C"/>
    <w:rsid w:val="007719AB"/>
    <w:rsid w:val="00771A83"/>
    <w:rsid w:val="0077248E"/>
    <w:rsid w:val="00772601"/>
    <w:rsid w:val="007730D0"/>
    <w:rsid w:val="00774245"/>
    <w:rsid w:val="007750E5"/>
    <w:rsid w:val="007752CA"/>
    <w:rsid w:val="007765EF"/>
    <w:rsid w:val="0077748A"/>
    <w:rsid w:val="007778B8"/>
    <w:rsid w:val="00780754"/>
    <w:rsid w:val="0078107A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3C17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018E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6161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6113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5E13"/>
    <w:rsid w:val="00816901"/>
    <w:rsid w:val="00820027"/>
    <w:rsid w:val="008204F8"/>
    <w:rsid w:val="00820F46"/>
    <w:rsid w:val="00820F9F"/>
    <w:rsid w:val="00821A8D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946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23EC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4AA8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6EB0"/>
    <w:rsid w:val="008670AF"/>
    <w:rsid w:val="00870223"/>
    <w:rsid w:val="0087036B"/>
    <w:rsid w:val="00870464"/>
    <w:rsid w:val="008704E9"/>
    <w:rsid w:val="0087090D"/>
    <w:rsid w:val="00873205"/>
    <w:rsid w:val="00874248"/>
    <w:rsid w:val="00874476"/>
    <w:rsid w:val="008746F9"/>
    <w:rsid w:val="0087476B"/>
    <w:rsid w:val="00875BCB"/>
    <w:rsid w:val="008769C6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44CB"/>
    <w:rsid w:val="0089526B"/>
    <w:rsid w:val="0089781A"/>
    <w:rsid w:val="00897882"/>
    <w:rsid w:val="008A3796"/>
    <w:rsid w:val="008A39B5"/>
    <w:rsid w:val="008A3E42"/>
    <w:rsid w:val="008A3E57"/>
    <w:rsid w:val="008A3FF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327"/>
    <w:rsid w:val="008B3CCF"/>
    <w:rsid w:val="008C1FCC"/>
    <w:rsid w:val="008C365C"/>
    <w:rsid w:val="008C51FC"/>
    <w:rsid w:val="008C7BCF"/>
    <w:rsid w:val="008C7C88"/>
    <w:rsid w:val="008D0BCA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D76D1"/>
    <w:rsid w:val="008E177D"/>
    <w:rsid w:val="008E2774"/>
    <w:rsid w:val="008E3788"/>
    <w:rsid w:val="008E3D7E"/>
    <w:rsid w:val="008E4393"/>
    <w:rsid w:val="008E46E5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3CC8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231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6F9A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3703C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228"/>
    <w:rsid w:val="0098189D"/>
    <w:rsid w:val="0098366C"/>
    <w:rsid w:val="00984AA5"/>
    <w:rsid w:val="009855F4"/>
    <w:rsid w:val="00986B6D"/>
    <w:rsid w:val="00986CDD"/>
    <w:rsid w:val="0098730E"/>
    <w:rsid w:val="00987D67"/>
    <w:rsid w:val="00990197"/>
    <w:rsid w:val="009919B5"/>
    <w:rsid w:val="00991CED"/>
    <w:rsid w:val="00992687"/>
    <w:rsid w:val="00995026"/>
    <w:rsid w:val="0099526F"/>
    <w:rsid w:val="009957C5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1FFD"/>
    <w:rsid w:val="009B39A2"/>
    <w:rsid w:val="009B3C42"/>
    <w:rsid w:val="009B403F"/>
    <w:rsid w:val="009B5ADD"/>
    <w:rsid w:val="009B64AB"/>
    <w:rsid w:val="009B661F"/>
    <w:rsid w:val="009B6814"/>
    <w:rsid w:val="009B6A46"/>
    <w:rsid w:val="009C106F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332"/>
    <w:rsid w:val="009F0BF0"/>
    <w:rsid w:val="009F19D0"/>
    <w:rsid w:val="009F54F6"/>
    <w:rsid w:val="009F5FCF"/>
    <w:rsid w:val="009F6201"/>
    <w:rsid w:val="009F6225"/>
    <w:rsid w:val="009F63B0"/>
    <w:rsid w:val="009F7087"/>
    <w:rsid w:val="00A004CC"/>
    <w:rsid w:val="00A02F26"/>
    <w:rsid w:val="00A0335E"/>
    <w:rsid w:val="00A03CB3"/>
    <w:rsid w:val="00A043A9"/>
    <w:rsid w:val="00A04434"/>
    <w:rsid w:val="00A04BA5"/>
    <w:rsid w:val="00A050DE"/>
    <w:rsid w:val="00A052EB"/>
    <w:rsid w:val="00A05511"/>
    <w:rsid w:val="00A058B2"/>
    <w:rsid w:val="00A0659D"/>
    <w:rsid w:val="00A0687A"/>
    <w:rsid w:val="00A06CC1"/>
    <w:rsid w:val="00A06D09"/>
    <w:rsid w:val="00A070D0"/>
    <w:rsid w:val="00A0755A"/>
    <w:rsid w:val="00A11C8A"/>
    <w:rsid w:val="00A13C09"/>
    <w:rsid w:val="00A14515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0D01"/>
    <w:rsid w:val="00A6133B"/>
    <w:rsid w:val="00A616EA"/>
    <w:rsid w:val="00A62242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269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D5A"/>
    <w:rsid w:val="00A93EC2"/>
    <w:rsid w:val="00A94E8B"/>
    <w:rsid w:val="00A955CB"/>
    <w:rsid w:val="00A95B08"/>
    <w:rsid w:val="00A96581"/>
    <w:rsid w:val="00A97349"/>
    <w:rsid w:val="00A97A11"/>
    <w:rsid w:val="00A97BB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B5EC1"/>
    <w:rsid w:val="00AC1726"/>
    <w:rsid w:val="00AC1D0B"/>
    <w:rsid w:val="00AC1EC2"/>
    <w:rsid w:val="00AC2BD0"/>
    <w:rsid w:val="00AC31EE"/>
    <w:rsid w:val="00AC3381"/>
    <w:rsid w:val="00AC477B"/>
    <w:rsid w:val="00AC47F0"/>
    <w:rsid w:val="00AC5EA5"/>
    <w:rsid w:val="00AC644A"/>
    <w:rsid w:val="00AC64F2"/>
    <w:rsid w:val="00AC6F84"/>
    <w:rsid w:val="00AC773D"/>
    <w:rsid w:val="00AC7CCB"/>
    <w:rsid w:val="00AD16B8"/>
    <w:rsid w:val="00AD1C77"/>
    <w:rsid w:val="00AD2197"/>
    <w:rsid w:val="00AD3769"/>
    <w:rsid w:val="00AD3D2C"/>
    <w:rsid w:val="00AD4CCF"/>
    <w:rsid w:val="00AD57B4"/>
    <w:rsid w:val="00AD5C28"/>
    <w:rsid w:val="00AD6186"/>
    <w:rsid w:val="00AD7EA4"/>
    <w:rsid w:val="00AE1DEB"/>
    <w:rsid w:val="00AE2246"/>
    <w:rsid w:val="00AE24F4"/>
    <w:rsid w:val="00AE36B5"/>
    <w:rsid w:val="00AE391C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631"/>
    <w:rsid w:val="00AE7C05"/>
    <w:rsid w:val="00AE7D0F"/>
    <w:rsid w:val="00AE7D6A"/>
    <w:rsid w:val="00AF3159"/>
    <w:rsid w:val="00AF31C3"/>
    <w:rsid w:val="00AF3610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577E"/>
    <w:rsid w:val="00B0595B"/>
    <w:rsid w:val="00B06018"/>
    <w:rsid w:val="00B06415"/>
    <w:rsid w:val="00B06584"/>
    <w:rsid w:val="00B072E0"/>
    <w:rsid w:val="00B0776E"/>
    <w:rsid w:val="00B07F73"/>
    <w:rsid w:val="00B105D2"/>
    <w:rsid w:val="00B12409"/>
    <w:rsid w:val="00B13F99"/>
    <w:rsid w:val="00B14C27"/>
    <w:rsid w:val="00B14F52"/>
    <w:rsid w:val="00B15798"/>
    <w:rsid w:val="00B17670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6B01"/>
    <w:rsid w:val="00B67BFB"/>
    <w:rsid w:val="00B70079"/>
    <w:rsid w:val="00B702BA"/>
    <w:rsid w:val="00B71117"/>
    <w:rsid w:val="00B713A1"/>
    <w:rsid w:val="00B71C83"/>
    <w:rsid w:val="00B72844"/>
    <w:rsid w:val="00B72C52"/>
    <w:rsid w:val="00B7474D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182F"/>
    <w:rsid w:val="00B8228D"/>
    <w:rsid w:val="00B826D3"/>
    <w:rsid w:val="00B82B62"/>
    <w:rsid w:val="00B83FD9"/>
    <w:rsid w:val="00B84F50"/>
    <w:rsid w:val="00B865F4"/>
    <w:rsid w:val="00B8689D"/>
    <w:rsid w:val="00B87569"/>
    <w:rsid w:val="00B8769B"/>
    <w:rsid w:val="00B916BF"/>
    <w:rsid w:val="00B92A16"/>
    <w:rsid w:val="00B94773"/>
    <w:rsid w:val="00B947A8"/>
    <w:rsid w:val="00B953EE"/>
    <w:rsid w:val="00B95BD5"/>
    <w:rsid w:val="00B96778"/>
    <w:rsid w:val="00B97278"/>
    <w:rsid w:val="00B97796"/>
    <w:rsid w:val="00B977F2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5619"/>
    <w:rsid w:val="00BC74A4"/>
    <w:rsid w:val="00BC772F"/>
    <w:rsid w:val="00BC7DFA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6EDA"/>
    <w:rsid w:val="00BF7D74"/>
    <w:rsid w:val="00C00841"/>
    <w:rsid w:val="00C01448"/>
    <w:rsid w:val="00C01636"/>
    <w:rsid w:val="00C02FBA"/>
    <w:rsid w:val="00C03576"/>
    <w:rsid w:val="00C0357E"/>
    <w:rsid w:val="00C04E3A"/>
    <w:rsid w:val="00C052DD"/>
    <w:rsid w:val="00C06C21"/>
    <w:rsid w:val="00C06FCC"/>
    <w:rsid w:val="00C074A7"/>
    <w:rsid w:val="00C07780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AAD"/>
    <w:rsid w:val="00C17A77"/>
    <w:rsid w:val="00C2028B"/>
    <w:rsid w:val="00C20E42"/>
    <w:rsid w:val="00C24A6E"/>
    <w:rsid w:val="00C24AEB"/>
    <w:rsid w:val="00C25617"/>
    <w:rsid w:val="00C269A9"/>
    <w:rsid w:val="00C26AC9"/>
    <w:rsid w:val="00C2795B"/>
    <w:rsid w:val="00C3074E"/>
    <w:rsid w:val="00C30859"/>
    <w:rsid w:val="00C31B7C"/>
    <w:rsid w:val="00C320BD"/>
    <w:rsid w:val="00C3400B"/>
    <w:rsid w:val="00C346B9"/>
    <w:rsid w:val="00C35ED5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46634"/>
    <w:rsid w:val="00C51B62"/>
    <w:rsid w:val="00C5205D"/>
    <w:rsid w:val="00C52AC2"/>
    <w:rsid w:val="00C5316D"/>
    <w:rsid w:val="00C53E10"/>
    <w:rsid w:val="00C5506D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776D3"/>
    <w:rsid w:val="00C80155"/>
    <w:rsid w:val="00C80200"/>
    <w:rsid w:val="00C8159F"/>
    <w:rsid w:val="00C8214F"/>
    <w:rsid w:val="00C821D2"/>
    <w:rsid w:val="00C84A4B"/>
    <w:rsid w:val="00C855CC"/>
    <w:rsid w:val="00C85C8A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A6F19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B7D31"/>
    <w:rsid w:val="00CC093E"/>
    <w:rsid w:val="00CC0F70"/>
    <w:rsid w:val="00CC1C78"/>
    <w:rsid w:val="00CC2AF3"/>
    <w:rsid w:val="00CC2D32"/>
    <w:rsid w:val="00CC2FAC"/>
    <w:rsid w:val="00CC33B1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CF61B9"/>
    <w:rsid w:val="00D00E6B"/>
    <w:rsid w:val="00D02BD0"/>
    <w:rsid w:val="00D0361D"/>
    <w:rsid w:val="00D03762"/>
    <w:rsid w:val="00D04C2B"/>
    <w:rsid w:val="00D04D04"/>
    <w:rsid w:val="00D060E3"/>
    <w:rsid w:val="00D06163"/>
    <w:rsid w:val="00D105CA"/>
    <w:rsid w:val="00D11CC4"/>
    <w:rsid w:val="00D12919"/>
    <w:rsid w:val="00D1460F"/>
    <w:rsid w:val="00D14BA4"/>
    <w:rsid w:val="00D157FF"/>
    <w:rsid w:val="00D15BA5"/>
    <w:rsid w:val="00D1619F"/>
    <w:rsid w:val="00D166F9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018E"/>
    <w:rsid w:val="00D3132D"/>
    <w:rsid w:val="00D31816"/>
    <w:rsid w:val="00D3225B"/>
    <w:rsid w:val="00D348F7"/>
    <w:rsid w:val="00D34929"/>
    <w:rsid w:val="00D34E4A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894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26E"/>
    <w:rsid w:val="00D812A7"/>
    <w:rsid w:val="00D81530"/>
    <w:rsid w:val="00D818DE"/>
    <w:rsid w:val="00D844D1"/>
    <w:rsid w:val="00D85956"/>
    <w:rsid w:val="00D86052"/>
    <w:rsid w:val="00D877F3"/>
    <w:rsid w:val="00D90B18"/>
    <w:rsid w:val="00D91AF2"/>
    <w:rsid w:val="00D936FF"/>
    <w:rsid w:val="00D94201"/>
    <w:rsid w:val="00D9446D"/>
    <w:rsid w:val="00D95AA5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1EC4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33EE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1DBA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1963"/>
    <w:rsid w:val="00E52A30"/>
    <w:rsid w:val="00E53285"/>
    <w:rsid w:val="00E537E6"/>
    <w:rsid w:val="00E539C9"/>
    <w:rsid w:val="00E53CE2"/>
    <w:rsid w:val="00E54AA3"/>
    <w:rsid w:val="00E54C75"/>
    <w:rsid w:val="00E54FD8"/>
    <w:rsid w:val="00E54FF2"/>
    <w:rsid w:val="00E55289"/>
    <w:rsid w:val="00E55D32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77DBA"/>
    <w:rsid w:val="00E8092A"/>
    <w:rsid w:val="00E80A7D"/>
    <w:rsid w:val="00E81EC9"/>
    <w:rsid w:val="00E82584"/>
    <w:rsid w:val="00E84137"/>
    <w:rsid w:val="00E8474F"/>
    <w:rsid w:val="00E84EF5"/>
    <w:rsid w:val="00E8741D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08CC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05ACE"/>
    <w:rsid w:val="00F06EA1"/>
    <w:rsid w:val="00F109A3"/>
    <w:rsid w:val="00F11180"/>
    <w:rsid w:val="00F12BEF"/>
    <w:rsid w:val="00F12DE8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35E3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6F3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58D"/>
    <w:rsid w:val="00F74E1E"/>
    <w:rsid w:val="00F76C74"/>
    <w:rsid w:val="00F8063E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3A5D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aliases w:val="TableGrid"/>
    <w:basedOn w:val="TableNormal"/>
    <w:qFormat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uiPriority w:val="99"/>
    <w:unhideWhenUsed/>
    <w:qFormat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Doc-title">
    <w:name w:val="Doc-title"/>
    <w:basedOn w:val="Normal"/>
    <w:next w:val="Doc-text2"/>
    <w:link w:val="Doc-titleChar"/>
    <w:qFormat/>
    <w:rsid w:val="00D8126E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8126E"/>
    <w:rPr>
      <w:rFonts w:ascii="Arial" w:eastAsia="MS Mincho" w:hAnsi="Arial" w:cs="Times New Roman"/>
      <w:noProof/>
      <w:sz w:val="20"/>
      <w:szCs w:val="24"/>
      <w:lang w:val="en-GB" w:eastAsia="en-GB"/>
    </w:rPr>
  </w:style>
  <w:style w:type="paragraph" w:customStyle="1" w:styleId="EditorsNote">
    <w:name w:val="Editor's Note"/>
    <w:basedOn w:val="NO"/>
    <w:link w:val="EditorsNoteChar"/>
    <w:qFormat/>
    <w:rsid w:val="0046243B"/>
    <w:pPr>
      <w:overflowPunct w:val="0"/>
      <w:autoSpaceDE w:val="0"/>
      <w:autoSpaceDN w:val="0"/>
      <w:adjustRightInd w:val="0"/>
      <w:textAlignment w:val="baseline"/>
    </w:pPr>
    <w:rPr>
      <w:rFonts w:eastAsia="Times New Roman"/>
      <w:color w:val="FF0000"/>
      <w:lang w:eastAsia="ja-JP"/>
    </w:rPr>
  </w:style>
  <w:style w:type="character" w:customStyle="1" w:styleId="EditorsNoteChar">
    <w:name w:val="Editor's Note Char"/>
    <w:aliases w:val="EN Char"/>
    <w:link w:val="EditorsNote"/>
    <w:qFormat/>
    <w:rsid w:val="0046243B"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styleId="TOC3">
    <w:name w:val="toc 3"/>
    <w:basedOn w:val="Normal"/>
    <w:next w:val="Normal"/>
    <w:autoRedefine/>
    <w:semiHidden/>
    <w:rsid w:val="00DC1EC4"/>
    <w:pPr>
      <w:numPr>
        <w:numId w:val="28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0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0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8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164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Fangli</cp:lastModifiedBy>
  <cp:revision>138</cp:revision>
  <dcterms:created xsi:type="dcterms:W3CDTF">2025-06-30T12:33:00Z</dcterms:created>
  <dcterms:modified xsi:type="dcterms:W3CDTF">2025-10-27T0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</Properties>
</file>